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F/M/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/85/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 stage(1/1.5/2/2.5/3/4/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4/50/27/13/1/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 type (akinetic-rigid/tremor-dominant/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/21/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 dur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2 ± 4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6.88 ± 65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7 ± 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46 ± 8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5 ± 3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DRS-III (med 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0 ± 7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DRS III (med OF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1 ± 1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± 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± 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± 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± 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± 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± 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± 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± 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± 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± 0.9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resented as number of observations for nominal variables and mean ± standard deviation otherwise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14:21:11Z</dcterms:created>
  <dcterms:modified xsi:type="dcterms:W3CDTF">2024-03-14T14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